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49A2E3" w14:textId="77777777" w:rsidR="00121747" w:rsidRPr="00CB29F0" w:rsidRDefault="00263890" w:rsidP="00CB29F0">
      <w:pPr>
        <w:jc w:val="center"/>
        <w:rPr>
          <w:sz w:val="36"/>
          <w:szCs w:val="36"/>
        </w:rPr>
      </w:pPr>
      <w:r>
        <w:rPr>
          <w:sz w:val="36"/>
          <w:szCs w:val="36"/>
        </w:rPr>
        <w:t xml:space="preserve">CallTek </w:t>
      </w:r>
      <w:r w:rsidR="00CB29F0" w:rsidRPr="00CB29F0">
        <w:rPr>
          <w:sz w:val="36"/>
          <w:szCs w:val="36"/>
        </w:rPr>
        <w:t>Engineering Request</w:t>
      </w:r>
    </w:p>
    <w:tbl>
      <w:tblPr>
        <w:tblStyle w:val="TableGrid"/>
        <w:tblW w:w="11317" w:type="dxa"/>
        <w:tblInd w:w="-702" w:type="dxa"/>
        <w:tblLook w:val="04A0" w:firstRow="1" w:lastRow="0" w:firstColumn="1" w:lastColumn="0" w:noHBand="0" w:noVBand="1"/>
      </w:tblPr>
      <w:tblGrid>
        <w:gridCol w:w="1327"/>
        <w:gridCol w:w="5019"/>
        <w:gridCol w:w="2023"/>
        <w:gridCol w:w="2948"/>
      </w:tblGrid>
      <w:tr w:rsidR="00CB29F0" w:rsidRPr="001A7C51" w14:paraId="722FF58C" w14:textId="77777777" w:rsidTr="001A7C51">
        <w:trPr>
          <w:trHeight w:val="328"/>
        </w:trPr>
        <w:tc>
          <w:tcPr>
            <w:tcW w:w="1327" w:type="dxa"/>
          </w:tcPr>
          <w:p w14:paraId="50FA90BE" w14:textId="77777777" w:rsidR="00CB29F0" w:rsidRPr="001A7C51" w:rsidRDefault="00CB29F0" w:rsidP="00777973">
            <w:pPr>
              <w:rPr>
                <w:sz w:val="18"/>
                <w:szCs w:val="20"/>
              </w:rPr>
            </w:pPr>
            <w:r w:rsidRPr="001A7C51">
              <w:rPr>
                <w:sz w:val="18"/>
                <w:szCs w:val="20"/>
              </w:rPr>
              <w:t>System Type</w:t>
            </w:r>
          </w:p>
        </w:tc>
        <w:tc>
          <w:tcPr>
            <w:tcW w:w="5019" w:type="dxa"/>
          </w:tcPr>
          <w:p w14:paraId="378F9E4B" w14:textId="4C1C3AEA" w:rsidR="00CB29F0" w:rsidRPr="001A7C51" w:rsidRDefault="009E19B8" w:rsidP="00843167">
            <w:pPr>
              <w:ind w:left="-438" w:firstLine="438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QIS</w:t>
            </w:r>
          </w:p>
        </w:tc>
        <w:tc>
          <w:tcPr>
            <w:tcW w:w="2023" w:type="dxa"/>
          </w:tcPr>
          <w:p w14:paraId="1BB871D9" w14:textId="77777777" w:rsidR="00CB29F0" w:rsidRPr="001A7C51" w:rsidRDefault="00CB29F0" w:rsidP="00777973">
            <w:pPr>
              <w:rPr>
                <w:sz w:val="18"/>
                <w:szCs w:val="20"/>
              </w:rPr>
            </w:pPr>
            <w:r w:rsidRPr="001A7C51">
              <w:rPr>
                <w:sz w:val="18"/>
                <w:szCs w:val="20"/>
              </w:rPr>
              <w:t>Name of Requester</w:t>
            </w:r>
          </w:p>
        </w:tc>
        <w:tc>
          <w:tcPr>
            <w:tcW w:w="2948" w:type="dxa"/>
          </w:tcPr>
          <w:p w14:paraId="0DF45A11" w14:textId="77777777" w:rsidR="00CB29F0" w:rsidRPr="001A7C51" w:rsidRDefault="00921FBA" w:rsidP="00777973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Gwen</w:t>
            </w:r>
          </w:p>
        </w:tc>
      </w:tr>
      <w:tr w:rsidR="00CB29F0" w:rsidRPr="001A7C51" w14:paraId="2B158827" w14:textId="77777777" w:rsidTr="001A7C51">
        <w:trPr>
          <w:trHeight w:val="310"/>
        </w:trPr>
        <w:tc>
          <w:tcPr>
            <w:tcW w:w="1327" w:type="dxa"/>
          </w:tcPr>
          <w:p w14:paraId="34EBDE9E" w14:textId="77777777" w:rsidR="00CB29F0" w:rsidRPr="001A7C51" w:rsidRDefault="00CB29F0" w:rsidP="00777973">
            <w:pPr>
              <w:rPr>
                <w:sz w:val="18"/>
                <w:szCs w:val="20"/>
              </w:rPr>
            </w:pPr>
            <w:r w:rsidRPr="001A7C51">
              <w:rPr>
                <w:sz w:val="18"/>
                <w:szCs w:val="20"/>
              </w:rPr>
              <w:t>Request Date</w:t>
            </w:r>
          </w:p>
        </w:tc>
        <w:tc>
          <w:tcPr>
            <w:tcW w:w="5019" w:type="dxa"/>
          </w:tcPr>
          <w:p w14:paraId="57C81675" w14:textId="229400C7" w:rsidR="00CB29F0" w:rsidRPr="001A7C51" w:rsidRDefault="00393682" w:rsidP="0024050C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Nov. 5</w:t>
            </w:r>
            <w:r w:rsidR="00C74125">
              <w:rPr>
                <w:sz w:val="18"/>
                <w:szCs w:val="20"/>
              </w:rPr>
              <w:t>, 2024</w:t>
            </w:r>
          </w:p>
        </w:tc>
        <w:tc>
          <w:tcPr>
            <w:tcW w:w="2023" w:type="dxa"/>
          </w:tcPr>
          <w:p w14:paraId="32127626" w14:textId="27A0AFFE" w:rsidR="00CB29F0" w:rsidRPr="001A7C51" w:rsidRDefault="00CB29F0" w:rsidP="00777973">
            <w:pPr>
              <w:rPr>
                <w:sz w:val="18"/>
                <w:szCs w:val="20"/>
              </w:rPr>
            </w:pPr>
            <w:r w:rsidRPr="001A7C51">
              <w:rPr>
                <w:sz w:val="18"/>
                <w:szCs w:val="20"/>
              </w:rPr>
              <w:t xml:space="preserve">Name </w:t>
            </w:r>
            <w:r w:rsidR="00484E9E" w:rsidRPr="001A7C51">
              <w:rPr>
                <w:sz w:val="18"/>
                <w:szCs w:val="20"/>
              </w:rPr>
              <w:t>of Engineer</w:t>
            </w:r>
          </w:p>
        </w:tc>
        <w:tc>
          <w:tcPr>
            <w:tcW w:w="2948" w:type="dxa"/>
          </w:tcPr>
          <w:p w14:paraId="094B5C03" w14:textId="77777777" w:rsidR="00CB29F0" w:rsidRPr="001A7C51" w:rsidRDefault="00457067" w:rsidP="00777973">
            <w:pPr>
              <w:rPr>
                <w:sz w:val="18"/>
                <w:szCs w:val="20"/>
              </w:rPr>
            </w:pPr>
            <w:r w:rsidRPr="001A7C51">
              <w:rPr>
                <w:sz w:val="18"/>
                <w:szCs w:val="20"/>
              </w:rPr>
              <w:t>IT DEV</w:t>
            </w:r>
          </w:p>
        </w:tc>
      </w:tr>
      <w:tr w:rsidR="00CB29F0" w:rsidRPr="001A7C51" w14:paraId="148BA108" w14:textId="77777777" w:rsidTr="001A7C51">
        <w:trPr>
          <w:trHeight w:val="310"/>
        </w:trPr>
        <w:tc>
          <w:tcPr>
            <w:tcW w:w="1327" w:type="dxa"/>
          </w:tcPr>
          <w:p w14:paraId="74150852" w14:textId="77777777" w:rsidR="00CB29F0" w:rsidRPr="001A7C51" w:rsidRDefault="00CB29F0" w:rsidP="00777973">
            <w:pPr>
              <w:rPr>
                <w:sz w:val="18"/>
                <w:szCs w:val="20"/>
              </w:rPr>
            </w:pPr>
            <w:r w:rsidRPr="001A7C51">
              <w:rPr>
                <w:sz w:val="18"/>
                <w:szCs w:val="20"/>
              </w:rPr>
              <w:t>Approved by</w:t>
            </w:r>
          </w:p>
        </w:tc>
        <w:tc>
          <w:tcPr>
            <w:tcW w:w="5019" w:type="dxa"/>
          </w:tcPr>
          <w:p w14:paraId="65ED2EEB" w14:textId="5E95037F" w:rsidR="00CB29F0" w:rsidRPr="001A7C51" w:rsidRDefault="00CB29F0" w:rsidP="00777973">
            <w:pPr>
              <w:rPr>
                <w:sz w:val="18"/>
                <w:szCs w:val="20"/>
              </w:rPr>
            </w:pPr>
          </w:p>
        </w:tc>
        <w:tc>
          <w:tcPr>
            <w:tcW w:w="2023" w:type="dxa"/>
          </w:tcPr>
          <w:p w14:paraId="572DD465" w14:textId="77777777" w:rsidR="00CB29F0" w:rsidRPr="001A7C51" w:rsidRDefault="00CB29F0" w:rsidP="00777973">
            <w:pPr>
              <w:rPr>
                <w:sz w:val="18"/>
                <w:szCs w:val="20"/>
              </w:rPr>
            </w:pPr>
            <w:r w:rsidRPr="001A7C51">
              <w:rPr>
                <w:sz w:val="18"/>
                <w:szCs w:val="20"/>
              </w:rPr>
              <w:t>Approval Date</w:t>
            </w:r>
          </w:p>
        </w:tc>
        <w:tc>
          <w:tcPr>
            <w:tcW w:w="2948" w:type="dxa"/>
          </w:tcPr>
          <w:p w14:paraId="143A1D88" w14:textId="77777777" w:rsidR="00CB29F0" w:rsidRPr="001A7C51" w:rsidRDefault="00CB29F0" w:rsidP="00777973">
            <w:pPr>
              <w:rPr>
                <w:sz w:val="18"/>
                <w:szCs w:val="20"/>
              </w:rPr>
            </w:pPr>
          </w:p>
        </w:tc>
      </w:tr>
    </w:tbl>
    <w:p w14:paraId="4BAD7357" w14:textId="77777777" w:rsidR="00CB29F0" w:rsidRDefault="00CB29F0"/>
    <w:tbl>
      <w:tblPr>
        <w:tblStyle w:val="TableGrid"/>
        <w:tblW w:w="11319" w:type="dxa"/>
        <w:tblInd w:w="-702" w:type="dxa"/>
        <w:tblLayout w:type="fixed"/>
        <w:tblLook w:val="04A0" w:firstRow="1" w:lastRow="0" w:firstColumn="1" w:lastColumn="0" w:noHBand="0" w:noVBand="1"/>
      </w:tblPr>
      <w:tblGrid>
        <w:gridCol w:w="1324"/>
        <w:gridCol w:w="9995"/>
      </w:tblGrid>
      <w:tr w:rsidR="0025783F" w:rsidRPr="00782E67" w14:paraId="067977B5" w14:textId="77777777" w:rsidTr="00681900">
        <w:trPr>
          <w:trHeight w:val="238"/>
        </w:trPr>
        <w:tc>
          <w:tcPr>
            <w:tcW w:w="1324" w:type="dxa"/>
          </w:tcPr>
          <w:p w14:paraId="582EBCBA" w14:textId="77777777" w:rsidR="0025783F" w:rsidRPr="00782E67" w:rsidRDefault="00CB29F0" w:rsidP="001A7C51">
            <w:pPr>
              <w:ind w:left="-131" w:right="-58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ask</w:t>
            </w:r>
          </w:p>
        </w:tc>
        <w:tc>
          <w:tcPr>
            <w:tcW w:w="9995" w:type="dxa"/>
          </w:tcPr>
          <w:p w14:paraId="140B0989" w14:textId="77777777" w:rsidR="0025783F" w:rsidRPr="00782E67" w:rsidRDefault="0025783F" w:rsidP="0025783F">
            <w:pPr>
              <w:rPr>
                <w:b/>
                <w:sz w:val="24"/>
                <w:szCs w:val="24"/>
              </w:rPr>
            </w:pPr>
          </w:p>
        </w:tc>
      </w:tr>
      <w:tr w:rsidR="0025783F" w:rsidRPr="00782E67" w14:paraId="313C3951" w14:textId="77777777" w:rsidTr="00681900">
        <w:trPr>
          <w:trHeight w:val="519"/>
        </w:trPr>
        <w:tc>
          <w:tcPr>
            <w:tcW w:w="1324" w:type="dxa"/>
          </w:tcPr>
          <w:p w14:paraId="7CF2114C" w14:textId="77777777" w:rsidR="0025783F" w:rsidRDefault="0025783F" w:rsidP="0025783F">
            <w:pPr>
              <w:rPr>
                <w:b/>
                <w:sz w:val="24"/>
                <w:szCs w:val="24"/>
              </w:rPr>
            </w:pPr>
          </w:p>
          <w:p w14:paraId="6D8E99CD" w14:textId="77777777" w:rsidR="00782E67" w:rsidRDefault="00D41454" w:rsidP="0025783F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dentified Issue</w:t>
            </w:r>
            <w:r w:rsidR="00121747">
              <w:rPr>
                <w:b/>
                <w:sz w:val="24"/>
                <w:szCs w:val="24"/>
              </w:rPr>
              <w:t xml:space="preserve"> or Feature request</w:t>
            </w:r>
          </w:p>
          <w:p w14:paraId="12AF3DCB" w14:textId="77777777" w:rsidR="00921FBA" w:rsidRPr="00782E67" w:rsidRDefault="00921FBA" w:rsidP="0025783F">
            <w:pPr>
              <w:rPr>
                <w:b/>
                <w:sz w:val="24"/>
                <w:szCs w:val="24"/>
              </w:rPr>
            </w:pPr>
          </w:p>
        </w:tc>
        <w:tc>
          <w:tcPr>
            <w:tcW w:w="9995" w:type="dxa"/>
          </w:tcPr>
          <w:p w14:paraId="67E25302" w14:textId="77777777" w:rsidR="00484044" w:rsidRPr="00C74125" w:rsidRDefault="00484044" w:rsidP="00DE075E">
            <w:pPr>
              <w:pStyle w:val="ListParagraph"/>
              <w:rPr>
                <w:sz w:val="18"/>
                <w:szCs w:val="20"/>
              </w:rPr>
            </w:pPr>
          </w:p>
          <w:p w14:paraId="52265CF2" w14:textId="22EE8565" w:rsidR="00EB42FA" w:rsidRDefault="00140A69" w:rsidP="00393682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 xml:space="preserve">Additional features were discovered to be useful upon the live date of </w:t>
            </w:r>
            <w:proofErr w:type="spellStart"/>
            <w:r>
              <w:rPr>
                <w:sz w:val="18"/>
                <w:szCs w:val="20"/>
              </w:rPr>
              <w:t>SageNet’s</w:t>
            </w:r>
            <w:proofErr w:type="spellEnd"/>
            <w:r>
              <w:rPr>
                <w:sz w:val="18"/>
                <w:szCs w:val="20"/>
              </w:rPr>
              <w:t xml:space="preserve"> </w:t>
            </w:r>
            <w:proofErr w:type="spellStart"/>
            <w:r>
              <w:rPr>
                <w:sz w:val="18"/>
                <w:szCs w:val="20"/>
              </w:rPr>
              <w:t>CoBa</w:t>
            </w:r>
            <w:proofErr w:type="spellEnd"/>
            <w:r>
              <w:rPr>
                <w:sz w:val="18"/>
                <w:szCs w:val="20"/>
              </w:rPr>
              <w:t xml:space="preserve"> in QIS. </w:t>
            </w:r>
          </w:p>
          <w:p w14:paraId="7BE209D5" w14:textId="77777777" w:rsidR="00393682" w:rsidRDefault="00393682" w:rsidP="00393682">
            <w:pPr>
              <w:rPr>
                <w:sz w:val="18"/>
                <w:szCs w:val="20"/>
              </w:rPr>
            </w:pPr>
          </w:p>
          <w:p w14:paraId="3AD5743F" w14:textId="0340EFD5" w:rsidR="00EB42FA" w:rsidRDefault="00343440" w:rsidP="00343440">
            <w:pPr>
              <w:pStyle w:val="ListParagraph"/>
              <w:numPr>
                <w:ilvl w:val="0"/>
                <w:numId w:val="19"/>
              </w:numPr>
              <w:rPr>
                <w:sz w:val="18"/>
                <w:szCs w:val="20"/>
              </w:rPr>
            </w:pPr>
            <w:r w:rsidRPr="00343440">
              <w:rPr>
                <w:sz w:val="18"/>
                <w:szCs w:val="20"/>
              </w:rPr>
              <w:t xml:space="preserve">Leaders and supervisors </w:t>
            </w:r>
            <w:r>
              <w:rPr>
                <w:sz w:val="18"/>
                <w:szCs w:val="20"/>
              </w:rPr>
              <w:t xml:space="preserve">will </w:t>
            </w:r>
            <w:r w:rsidRPr="00343440">
              <w:rPr>
                <w:sz w:val="18"/>
                <w:szCs w:val="20"/>
              </w:rPr>
              <w:t xml:space="preserve">have the ability to add </w:t>
            </w:r>
            <w:proofErr w:type="spellStart"/>
            <w:r w:rsidRPr="00343440">
              <w:rPr>
                <w:sz w:val="18"/>
                <w:szCs w:val="20"/>
              </w:rPr>
              <w:t>CoBa</w:t>
            </w:r>
            <w:proofErr w:type="spellEnd"/>
            <w:r w:rsidRPr="00343440">
              <w:rPr>
                <w:sz w:val="18"/>
                <w:szCs w:val="20"/>
              </w:rPr>
              <w:t xml:space="preserve"> to several associates at once. Sometimes more than one </w:t>
            </w:r>
            <w:r>
              <w:rPr>
                <w:sz w:val="18"/>
                <w:szCs w:val="20"/>
              </w:rPr>
              <w:t xml:space="preserve">associate </w:t>
            </w:r>
            <w:r w:rsidR="00051049" w:rsidRPr="00343440">
              <w:rPr>
                <w:sz w:val="18"/>
                <w:szCs w:val="20"/>
              </w:rPr>
              <w:t>need</w:t>
            </w:r>
            <w:r w:rsidRPr="00343440">
              <w:rPr>
                <w:sz w:val="18"/>
                <w:szCs w:val="20"/>
              </w:rPr>
              <w:t xml:space="preserve"> mentoring for a single case. </w:t>
            </w:r>
          </w:p>
          <w:p w14:paraId="4463B6CF" w14:textId="33928E9B" w:rsidR="00343440" w:rsidRDefault="00343440" w:rsidP="00343440">
            <w:pPr>
              <w:pStyle w:val="ListParagraph"/>
              <w:numPr>
                <w:ilvl w:val="0"/>
                <w:numId w:val="19"/>
              </w:numPr>
              <w:rPr>
                <w:sz w:val="18"/>
                <w:szCs w:val="20"/>
              </w:rPr>
            </w:pPr>
            <w:r w:rsidRPr="00343440">
              <w:rPr>
                <w:sz w:val="18"/>
                <w:szCs w:val="20"/>
              </w:rPr>
              <w:drawing>
                <wp:anchor distT="0" distB="0" distL="114300" distR="114300" simplePos="0" relativeHeight="251658240" behindDoc="0" locked="0" layoutInCell="1" allowOverlap="1" wp14:anchorId="29A74EBA" wp14:editId="49EB1561">
                  <wp:simplePos x="0" y="0"/>
                  <wp:positionH relativeFrom="column">
                    <wp:posOffset>300714</wp:posOffset>
                  </wp:positionH>
                  <wp:positionV relativeFrom="paragraph">
                    <wp:posOffset>257474</wp:posOffset>
                  </wp:positionV>
                  <wp:extent cx="5441914" cy="970518"/>
                  <wp:effectExtent l="0" t="0" r="6985" b="1270"/>
                  <wp:wrapNone/>
                  <wp:docPr id="188048490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0484902" name="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41914" cy="970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sz w:val="18"/>
                <w:szCs w:val="20"/>
              </w:rPr>
              <w:t xml:space="preserve">To add Severity Level when adding </w:t>
            </w:r>
            <w:proofErr w:type="spellStart"/>
            <w:r>
              <w:rPr>
                <w:sz w:val="18"/>
                <w:szCs w:val="20"/>
              </w:rPr>
              <w:t>CoBa</w:t>
            </w:r>
            <w:proofErr w:type="spellEnd"/>
            <w:r>
              <w:rPr>
                <w:sz w:val="18"/>
                <w:szCs w:val="20"/>
              </w:rPr>
              <w:t>. Severity Level should also appear under View Report.</w:t>
            </w:r>
            <w:r>
              <w:rPr>
                <w:sz w:val="18"/>
                <w:szCs w:val="20"/>
              </w:rPr>
              <w:br/>
            </w:r>
            <w:r>
              <w:rPr>
                <w:sz w:val="18"/>
                <w:szCs w:val="20"/>
              </w:rPr>
              <w:br/>
            </w:r>
            <w:r>
              <w:rPr>
                <w:sz w:val="18"/>
                <w:szCs w:val="20"/>
              </w:rPr>
              <w:br/>
            </w:r>
          </w:p>
          <w:p w14:paraId="6974645B" w14:textId="143F4CB9" w:rsidR="00343440" w:rsidRDefault="00343440" w:rsidP="00343440">
            <w:pPr>
              <w:pStyle w:val="ListParagraph"/>
              <w:rPr>
                <w:sz w:val="18"/>
                <w:szCs w:val="20"/>
              </w:rPr>
            </w:pPr>
          </w:p>
          <w:p w14:paraId="128B6900" w14:textId="77777777" w:rsidR="00EB42FA" w:rsidRDefault="00EB42FA" w:rsidP="009A70EF">
            <w:pPr>
              <w:pStyle w:val="ListParagraph"/>
              <w:rPr>
                <w:sz w:val="18"/>
                <w:szCs w:val="20"/>
              </w:rPr>
            </w:pPr>
          </w:p>
          <w:p w14:paraId="246DF050" w14:textId="77777777" w:rsidR="00EB42FA" w:rsidRDefault="00EB42FA" w:rsidP="009A70EF">
            <w:pPr>
              <w:pStyle w:val="ListParagraph"/>
              <w:rPr>
                <w:sz w:val="18"/>
                <w:szCs w:val="20"/>
              </w:rPr>
            </w:pPr>
          </w:p>
          <w:p w14:paraId="7521D89E" w14:textId="77777777" w:rsidR="00EB42FA" w:rsidRDefault="00EB42FA" w:rsidP="009A70EF">
            <w:pPr>
              <w:pStyle w:val="ListParagraph"/>
              <w:rPr>
                <w:sz w:val="18"/>
                <w:szCs w:val="20"/>
              </w:rPr>
            </w:pPr>
          </w:p>
          <w:p w14:paraId="01F65BBD" w14:textId="77777777" w:rsidR="00EB42FA" w:rsidRDefault="00EB42FA" w:rsidP="009A70EF">
            <w:pPr>
              <w:pStyle w:val="ListParagraph"/>
              <w:rPr>
                <w:sz w:val="18"/>
                <w:szCs w:val="20"/>
              </w:rPr>
            </w:pPr>
          </w:p>
          <w:p w14:paraId="5F6E5D6A" w14:textId="77777777" w:rsidR="00EB42FA" w:rsidRDefault="00EB42FA" w:rsidP="009A70EF">
            <w:pPr>
              <w:pStyle w:val="ListParagraph"/>
              <w:rPr>
                <w:sz w:val="18"/>
                <w:szCs w:val="20"/>
              </w:rPr>
            </w:pPr>
          </w:p>
          <w:p w14:paraId="071552BA" w14:textId="0E53C66B" w:rsidR="00EB42FA" w:rsidRDefault="00343440" w:rsidP="009A70EF">
            <w:pPr>
              <w:pStyle w:val="ListParagraph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Options are:</w:t>
            </w:r>
            <w:r>
              <w:rPr>
                <w:sz w:val="18"/>
                <w:szCs w:val="20"/>
              </w:rPr>
              <w:br/>
            </w:r>
            <w:r>
              <w:rPr>
                <w:sz w:val="18"/>
                <w:szCs w:val="20"/>
              </w:rPr>
              <w:br/>
              <w:t>Severity 1</w:t>
            </w:r>
            <w:r>
              <w:rPr>
                <w:sz w:val="18"/>
                <w:szCs w:val="20"/>
              </w:rPr>
              <w:br/>
              <w:t>Severity 2</w:t>
            </w:r>
            <w:r>
              <w:rPr>
                <w:sz w:val="18"/>
                <w:szCs w:val="20"/>
              </w:rPr>
              <w:br/>
              <w:t>Severity 3</w:t>
            </w:r>
          </w:p>
          <w:p w14:paraId="7AFF1A5B" w14:textId="77777777" w:rsidR="00EB42FA" w:rsidRDefault="00EB42FA" w:rsidP="009A70EF">
            <w:pPr>
              <w:pStyle w:val="ListParagraph"/>
              <w:rPr>
                <w:sz w:val="18"/>
                <w:szCs w:val="20"/>
              </w:rPr>
            </w:pPr>
          </w:p>
          <w:p w14:paraId="335A20C8" w14:textId="77777777" w:rsidR="00EB42FA" w:rsidRDefault="00EB42FA" w:rsidP="009A70EF">
            <w:pPr>
              <w:pStyle w:val="ListParagraph"/>
              <w:rPr>
                <w:sz w:val="18"/>
                <w:szCs w:val="20"/>
              </w:rPr>
            </w:pPr>
          </w:p>
          <w:p w14:paraId="33ED49FD" w14:textId="24B3B3E6" w:rsidR="00EB42FA" w:rsidRPr="009A70EF" w:rsidRDefault="00EB42FA" w:rsidP="009A70EF">
            <w:pPr>
              <w:pStyle w:val="ListParagraph"/>
              <w:rPr>
                <w:sz w:val="18"/>
                <w:szCs w:val="20"/>
              </w:rPr>
            </w:pPr>
          </w:p>
        </w:tc>
      </w:tr>
      <w:tr w:rsidR="0025783F" w:rsidRPr="00782E67" w14:paraId="6353DE90" w14:textId="77777777" w:rsidTr="00026FCD">
        <w:trPr>
          <w:trHeight w:val="1133"/>
        </w:trPr>
        <w:tc>
          <w:tcPr>
            <w:tcW w:w="1324" w:type="dxa"/>
          </w:tcPr>
          <w:p w14:paraId="6E6F9A0F" w14:textId="77777777" w:rsidR="0025783F" w:rsidRPr="00782E67" w:rsidRDefault="00782E67" w:rsidP="0044206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Goal</w:t>
            </w:r>
          </w:p>
        </w:tc>
        <w:tc>
          <w:tcPr>
            <w:tcW w:w="9995" w:type="dxa"/>
          </w:tcPr>
          <w:p w14:paraId="156874C1" w14:textId="577E2E9B" w:rsidR="006C6317" w:rsidRPr="006C6317" w:rsidRDefault="003F0248" w:rsidP="003F0248">
            <w:pPr>
              <w:pStyle w:val="ListParagraph"/>
              <w:jc w:val="both"/>
              <w:rPr>
                <w:bCs/>
                <w:sz w:val="24"/>
                <w:szCs w:val="24"/>
              </w:rPr>
            </w:pPr>
            <w:r>
              <w:rPr>
                <w:sz w:val="18"/>
                <w:szCs w:val="20"/>
              </w:rPr>
              <w:t>T</w:t>
            </w:r>
            <w:r w:rsidRPr="003F0248">
              <w:rPr>
                <w:sz w:val="18"/>
                <w:szCs w:val="20"/>
              </w:rPr>
              <w:t>o make use of QIS for coaching opportunities</w:t>
            </w:r>
            <w:r w:rsidR="00140A69">
              <w:rPr>
                <w:sz w:val="18"/>
                <w:szCs w:val="20"/>
              </w:rPr>
              <w:t xml:space="preserve"> for both </w:t>
            </w:r>
            <w:proofErr w:type="spellStart"/>
            <w:r w:rsidR="00140A69">
              <w:rPr>
                <w:sz w:val="18"/>
                <w:szCs w:val="20"/>
              </w:rPr>
              <w:t>CallTek</w:t>
            </w:r>
            <w:proofErr w:type="spellEnd"/>
            <w:r w:rsidR="00140A69">
              <w:rPr>
                <w:sz w:val="18"/>
                <w:szCs w:val="20"/>
              </w:rPr>
              <w:t xml:space="preserve"> and stateside associates. </w:t>
            </w:r>
          </w:p>
        </w:tc>
      </w:tr>
      <w:tr w:rsidR="0025783F" w:rsidRPr="00782E67" w14:paraId="748D0998" w14:textId="77777777" w:rsidTr="00681900">
        <w:trPr>
          <w:trHeight w:val="851"/>
        </w:trPr>
        <w:tc>
          <w:tcPr>
            <w:tcW w:w="1324" w:type="dxa"/>
          </w:tcPr>
          <w:p w14:paraId="238E1AF9" w14:textId="77777777" w:rsidR="0025783F" w:rsidRPr="00782E67" w:rsidRDefault="00121747" w:rsidP="0025783F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Root Cause and </w:t>
            </w:r>
            <w:r w:rsidRPr="00782E67">
              <w:rPr>
                <w:b/>
                <w:sz w:val="24"/>
                <w:szCs w:val="24"/>
              </w:rPr>
              <w:t>Finding</w:t>
            </w:r>
            <w:r>
              <w:rPr>
                <w:b/>
                <w:sz w:val="24"/>
                <w:szCs w:val="24"/>
              </w:rPr>
              <w:t>s</w:t>
            </w:r>
          </w:p>
        </w:tc>
        <w:tc>
          <w:tcPr>
            <w:tcW w:w="9995" w:type="dxa"/>
          </w:tcPr>
          <w:p w14:paraId="1DAD8213" w14:textId="77777777" w:rsidR="0025783F" w:rsidRDefault="0025783F" w:rsidP="0025783F">
            <w:pPr>
              <w:rPr>
                <w:b/>
                <w:sz w:val="24"/>
                <w:szCs w:val="24"/>
              </w:rPr>
            </w:pPr>
          </w:p>
          <w:p w14:paraId="2463CE8C" w14:textId="77777777" w:rsidR="00121747" w:rsidRDefault="00121747" w:rsidP="0025783F">
            <w:pPr>
              <w:rPr>
                <w:b/>
                <w:sz w:val="24"/>
                <w:szCs w:val="24"/>
              </w:rPr>
            </w:pPr>
          </w:p>
          <w:p w14:paraId="23F79AD1" w14:textId="77777777" w:rsidR="00121747" w:rsidRDefault="00121747" w:rsidP="0025783F">
            <w:pPr>
              <w:rPr>
                <w:b/>
                <w:sz w:val="24"/>
                <w:szCs w:val="24"/>
              </w:rPr>
            </w:pPr>
          </w:p>
          <w:p w14:paraId="6CFB021D" w14:textId="77777777" w:rsidR="00121747" w:rsidRPr="00782E67" w:rsidRDefault="00121747" w:rsidP="0025783F">
            <w:pPr>
              <w:rPr>
                <w:b/>
                <w:sz w:val="24"/>
                <w:szCs w:val="24"/>
              </w:rPr>
            </w:pPr>
          </w:p>
        </w:tc>
      </w:tr>
      <w:tr w:rsidR="00782E67" w14:paraId="2C2AD402" w14:textId="77777777" w:rsidTr="00681900">
        <w:trPr>
          <w:trHeight w:val="891"/>
        </w:trPr>
        <w:tc>
          <w:tcPr>
            <w:tcW w:w="1324" w:type="dxa"/>
          </w:tcPr>
          <w:p w14:paraId="61B5FE2F" w14:textId="77777777" w:rsidR="00782E67" w:rsidRPr="00782E67" w:rsidRDefault="00121747" w:rsidP="00777973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ix implemented</w:t>
            </w:r>
          </w:p>
        </w:tc>
        <w:tc>
          <w:tcPr>
            <w:tcW w:w="9995" w:type="dxa"/>
          </w:tcPr>
          <w:p w14:paraId="20605F0A" w14:textId="77777777" w:rsidR="00121747" w:rsidRDefault="00121747" w:rsidP="0025783F"/>
        </w:tc>
      </w:tr>
      <w:tr w:rsidR="00782E67" w14:paraId="24A802CB" w14:textId="77777777" w:rsidTr="00681900">
        <w:trPr>
          <w:trHeight w:val="901"/>
        </w:trPr>
        <w:tc>
          <w:tcPr>
            <w:tcW w:w="1324" w:type="dxa"/>
          </w:tcPr>
          <w:p w14:paraId="02140E3F" w14:textId="77777777" w:rsidR="00782E67" w:rsidRPr="00121747" w:rsidRDefault="00121747" w:rsidP="00777973">
            <w:pPr>
              <w:rPr>
                <w:b/>
                <w:sz w:val="24"/>
                <w:szCs w:val="24"/>
              </w:rPr>
            </w:pPr>
            <w:r w:rsidRPr="00121747">
              <w:rPr>
                <w:b/>
                <w:sz w:val="24"/>
                <w:szCs w:val="24"/>
              </w:rPr>
              <w:t>Regression Test Performed</w:t>
            </w:r>
          </w:p>
        </w:tc>
        <w:tc>
          <w:tcPr>
            <w:tcW w:w="9995" w:type="dxa"/>
          </w:tcPr>
          <w:p w14:paraId="56733F3B" w14:textId="77777777" w:rsidR="00782E67" w:rsidRDefault="00782E67" w:rsidP="0025783F"/>
          <w:p w14:paraId="1E4DAB0E" w14:textId="77777777" w:rsidR="00121747" w:rsidRDefault="00121747" w:rsidP="0025783F"/>
        </w:tc>
      </w:tr>
      <w:tr w:rsidR="00782E67" w14:paraId="7583CE50" w14:textId="77777777" w:rsidTr="00681900">
        <w:trPr>
          <w:trHeight w:val="665"/>
        </w:trPr>
        <w:tc>
          <w:tcPr>
            <w:tcW w:w="1324" w:type="dxa"/>
          </w:tcPr>
          <w:p w14:paraId="5C7FDCE4" w14:textId="77777777" w:rsidR="00782E67" w:rsidRPr="00121747" w:rsidRDefault="00121747" w:rsidP="0025783F">
            <w:pPr>
              <w:rPr>
                <w:b/>
                <w:sz w:val="24"/>
                <w:szCs w:val="24"/>
              </w:rPr>
            </w:pPr>
            <w:r w:rsidRPr="00121747">
              <w:rPr>
                <w:b/>
                <w:sz w:val="24"/>
                <w:szCs w:val="24"/>
              </w:rPr>
              <w:t xml:space="preserve">Side effects of Fix </w:t>
            </w:r>
          </w:p>
        </w:tc>
        <w:tc>
          <w:tcPr>
            <w:tcW w:w="9995" w:type="dxa"/>
          </w:tcPr>
          <w:p w14:paraId="304A0B0B" w14:textId="77777777" w:rsidR="00782E67" w:rsidRDefault="00782E67" w:rsidP="0025783F"/>
          <w:p w14:paraId="23967446" w14:textId="77777777" w:rsidR="00121747" w:rsidRDefault="00121747" w:rsidP="0025783F"/>
          <w:p w14:paraId="5DF75BA6" w14:textId="77777777" w:rsidR="00121747" w:rsidRDefault="00121747" w:rsidP="0025783F"/>
        </w:tc>
      </w:tr>
      <w:tr w:rsidR="00782E67" w14:paraId="68943ED4" w14:textId="77777777" w:rsidTr="00681900">
        <w:trPr>
          <w:trHeight w:val="780"/>
        </w:trPr>
        <w:tc>
          <w:tcPr>
            <w:tcW w:w="1324" w:type="dxa"/>
          </w:tcPr>
          <w:p w14:paraId="5C8EB930" w14:textId="77777777" w:rsidR="00782E67" w:rsidRPr="00121747" w:rsidRDefault="00CB29F0" w:rsidP="0025783F">
            <w:pPr>
              <w:rPr>
                <w:b/>
              </w:rPr>
            </w:pPr>
            <w:r>
              <w:rPr>
                <w:b/>
                <w:sz w:val="24"/>
                <w:szCs w:val="24"/>
              </w:rPr>
              <w:lastRenderedPageBreak/>
              <w:t xml:space="preserve">Solution </w:t>
            </w:r>
            <w:r w:rsidR="00121747" w:rsidRPr="00121747">
              <w:rPr>
                <w:b/>
                <w:sz w:val="24"/>
                <w:szCs w:val="24"/>
              </w:rPr>
              <w:t>Acceptor Comments</w:t>
            </w:r>
          </w:p>
        </w:tc>
        <w:tc>
          <w:tcPr>
            <w:tcW w:w="9995" w:type="dxa"/>
          </w:tcPr>
          <w:p w14:paraId="6A635674" w14:textId="77777777" w:rsidR="00782E67" w:rsidRDefault="00782E67" w:rsidP="0025783F"/>
          <w:p w14:paraId="7FF88F2E" w14:textId="77777777" w:rsidR="00121747" w:rsidRDefault="00121747" w:rsidP="0025783F"/>
          <w:p w14:paraId="7D99DF41" w14:textId="77777777" w:rsidR="00121747" w:rsidRDefault="00121747" w:rsidP="0025783F"/>
          <w:p w14:paraId="1316B115" w14:textId="77777777" w:rsidR="00121747" w:rsidRDefault="00121747" w:rsidP="0025783F"/>
        </w:tc>
      </w:tr>
    </w:tbl>
    <w:p w14:paraId="1A3B40CE" w14:textId="77777777" w:rsidR="00681900" w:rsidRDefault="00681900" w:rsidP="00CB29F0"/>
    <w:p w14:paraId="5B79293F" w14:textId="77777777" w:rsidR="003F0248" w:rsidRDefault="003F0248" w:rsidP="00CB29F0"/>
    <w:p w14:paraId="1D2829CE" w14:textId="77777777" w:rsidR="003F0248" w:rsidRDefault="003F0248" w:rsidP="00CB29F0"/>
    <w:p w14:paraId="6DBB5C09" w14:textId="77777777" w:rsidR="006F0BD6" w:rsidRDefault="006F0BD6" w:rsidP="0098024D"/>
    <w:p w14:paraId="2CEC233A" w14:textId="77777777" w:rsidR="006F0BD6" w:rsidRDefault="006F0BD6" w:rsidP="0098024D"/>
    <w:sectPr w:rsidR="006F0BD6" w:rsidSect="003436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57136F"/>
    <w:multiLevelType w:val="hybridMultilevel"/>
    <w:tmpl w:val="151AD93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344350"/>
    <w:multiLevelType w:val="hybridMultilevel"/>
    <w:tmpl w:val="CAEA001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157D11"/>
    <w:multiLevelType w:val="hybridMultilevel"/>
    <w:tmpl w:val="C5642E4A"/>
    <w:lvl w:ilvl="0" w:tplc="1B84D8F4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0EC6E56"/>
    <w:multiLevelType w:val="hybridMultilevel"/>
    <w:tmpl w:val="CB0E85EE"/>
    <w:lvl w:ilvl="0" w:tplc="9BAA5F4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7E4352"/>
    <w:multiLevelType w:val="multilevel"/>
    <w:tmpl w:val="D14628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1D96697"/>
    <w:multiLevelType w:val="hybridMultilevel"/>
    <w:tmpl w:val="FF9E0992"/>
    <w:lvl w:ilvl="0" w:tplc="240EB71A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1EF7633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7" w15:restartNumberingAfterBreak="0">
    <w:nsid w:val="3D275363"/>
    <w:multiLevelType w:val="hybridMultilevel"/>
    <w:tmpl w:val="3260F9EE"/>
    <w:lvl w:ilvl="0" w:tplc="5D4EDEC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C6569E"/>
    <w:multiLevelType w:val="hybridMultilevel"/>
    <w:tmpl w:val="BA2E244C"/>
    <w:lvl w:ilvl="0" w:tplc="9B721116">
      <w:start w:val="1"/>
      <w:numFmt w:val="decimal"/>
      <w:lvlText w:val="%1."/>
      <w:lvlJc w:val="left"/>
      <w:pPr>
        <w:ind w:left="1080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9267750"/>
    <w:multiLevelType w:val="hybridMultilevel"/>
    <w:tmpl w:val="0F92D6E8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6B2079"/>
    <w:multiLevelType w:val="hybridMultilevel"/>
    <w:tmpl w:val="F43AFD4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D764B9"/>
    <w:multiLevelType w:val="hybridMultilevel"/>
    <w:tmpl w:val="B6D21BD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55A025F1"/>
    <w:multiLevelType w:val="hybridMultilevel"/>
    <w:tmpl w:val="F75E8648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BD6A9C"/>
    <w:multiLevelType w:val="hybridMultilevel"/>
    <w:tmpl w:val="CE9481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CE12AA"/>
    <w:multiLevelType w:val="hybridMultilevel"/>
    <w:tmpl w:val="0978BF2A"/>
    <w:lvl w:ilvl="0" w:tplc="EDCAF322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4824BA"/>
    <w:multiLevelType w:val="hybridMultilevel"/>
    <w:tmpl w:val="6570E34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C461CF"/>
    <w:multiLevelType w:val="hybridMultilevel"/>
    <w:tmpl w:val="337A2CA4"/>
    <w:lvl w:ilvl="0" w:tplc="08A0576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686C96"/>
    <w:multiLevelType w:val="hybridMultilevel"/>
    <w:tmpl w:val="2AB82D8C"/>
    <w:lvl w:ilvl="0" w:tplc="9A94ADC6">
      <w:start w:val="1"/>
      <w:numFmt w:val="decimal"/>
      <w:lvlText w:val="%1."/>
      <w:lvlJc w:val="left"/>
      <w:pPr>
        <w:ind w:left="144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749E2AB3"/>
    <w:multiLevelType w:val="multilevel"/>
    <w:tmpl w:val="8BB0698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num w:numId="1" w16cid:durableId="1794713327">
    <w:abstractNumId w:val="11"/>
  </w:num>
  <w:num w:numId="2" w16cid:durableId="25520943">
    <w:abstractNumId w:val="16"/>
  </w:num>
  <w:num w:numId="3" w16cid:durableId="1518155553">
    <w:abstractNumId w:val="15"/>
  </w:num>
  <w:num w:numId="4" w16cid:durableId="726956192">
    <w:abstractNumId w:val="8"/>
  </w:num>
  <w:num w:numId="5" w16cid:durableId="644311684">
    <w:abstractNumId w:val="6"/>
  </w:num>
  <w:num w:numId="6" w16cid:durableId="675814875">
    <w:abstractNumId w:val="17"/>
  </w:num>
  <w:num w:numId="7" w16cid:durableId="7552142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0069822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76124693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27771365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51612263">
    <w:abstractNumId w:val="18"/>
  </w:num>
  <w:num w:numId="12" w16cid:durableId="1002783531">
    <w:abstractNumId w:val="3"/>
  </w:num>
  <w:num w:numId="13" w16cid:durableId="1857622152">
    <w:abstractNumId w:val="7"/>
  </w:num>
  <w:num w:numId="14" w16cid:durableId="2051876437">
    <w:abstractNumId w:val="10"/>
  </w:num>
  <w:num w:numId="15" w16cid:durableId="1994992888">
    <w:abstractNumId w:val="1"/>
  </w:num>
  <w:num w:numId="16" w16cid:durableId="292637713">
    <w:abstractNumId w:val="12"/>
  </w:num>
  <w:num w:numId="17" w16cid:durableId="1434666849">
    <w:abstractNumId w:val="9"/>
  </w:num>
  <w:num w:numId="18" w16cid:durableId="22984816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6011859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tzAxMDc0NTAysjBU0lEKTi0uzszPAykwrgUAiXmDSywAAAA="/>
  </w:docVars>
  <w:rsids>
    <w:rsidRoot w:val="00C108BB"/>
    <w:rsid w:val="00024125"/>
    <w:rsid w:val="00026FCD"/>
    <w:rsid w:val="00035D7D"/>
    <w:rsid w:val="0004132F"/>
    <w:rsid w:val="0004480C"/>
    <w:rsid w:val="00051049"/>
    <w:rsid w:val="00061C08"/>
    <w:rsid w:val="000F2139"/>
    <w:rsid w:val="000F7946"/>
    <w:rsid w:val="00110765"/>
    <w:rsid w:val="00121747"/>
    <w:rsid w:val="001240A4"/>
    <w:rsid w:val="00131AFA"/>
    <w:rsid w:val="00137F24"/>
    <w:rsid w:val="00140A69"/>
    <w:rsid w:val="001475C2"/>
    <w:rsid w:val="00165E2E"/>
    <w:rsid w:val="001A17A3"/>
    <w:rsid w:val="001A3BB4"/>
    <w:rsid w:val="001A5C3D"/>
    <w:rsid w:val="001A7C51"/>
    <w:rsid w:val="001B5515"/>
    <w:rsid w:val="00213B03"/>
    <w:rsid w:val="002318C1"/>
    <w:rsid w:val="0024050C"/>
    <w:rsid w:val="0025783F"/>
    <w:rsid w:val="00263890"/>
    <w:rsid w:val="002B5284"/>
    <w:rsid w:val="002E1BF1"/>
    <w:rsid w:val="00320B30"/>
    <w:rsid w:val="00322440"/>
    <w:rsid w:val="00343440"/>
    <w:rsid w:val="003436AB"/>
    <w:rsid w:val="0034462C"/>
    <w:rsid w:val="00374753"/>
    <w:rsid w:val="00382680"/>
    <w:rsid w:val="00393682"/>
    <w:rsid w:val="003A513E"/>
    <w:rsid w:val="003F0248"/>
    <w:rsid w:val="003F4D69"/>
    <w:rsid w:val="00404FD9"/>
    <w:rsid w:val="00442062"/>
    <w:rsid w:val="00444C8C"/>
    <w:rsid w:val="00454C08"/>
    <w:rsid w:val="00457067"/>
    <w:rsid w:val="00484044"/>
    <w:rsid w:val="00484E9E"/>
    <w:rsid w:val="004971B9"/>
    <w:rsid w:val="004A2F30"/>
    <w:rsid w:val="004D693F"/>
    <w:rsid w:val="004F216A"/>
    <w:rsid w:val="00501EC8"/>
    <w:rsid w:val="00533CBA"/>
    <w:rsid w:val="00537A8E"/>
    <w:rsid w:val="00542DD3"/>
    <w:rsid w:val="00543789"/>
    <w:rsid w:val="005A0910"/>
    <w:rsid w:val="005B47A6"/>
    <w:rsid w:val="005C55EC"/>
    <w:rsid w:val="00604CA0"/>
    <w:rsid w:val="00681900"/>
    <w:rsid w:val="00694363"/>
    <w:rsid w:val="00695471"/>
    <w:rsid w:val="006956F6"/>
    <w:rsid w:val="00697680"/>
    <w:rsid w:val="006A26DC"/>
    <w:rsid w:val="006C6317"/>
    <w:rsid w:val="006D4ABE"/>
    <w:rsid w:val="006F0BD6"/>
    <w:rsid w:val="006F5A32"/>
    <w:rsid w:val="007106C3"/>
    <w:rsid w:val="00710B8A"/>
    <w:rsid w:val="00733DAC"/>
    <w:rsid w:val="00782E67"/>
    <w:rsid w:val="007E1285"/>
    <w:rsid w:val="00843167"/>
    <w:rsid w:val="008B0014"/>
    <w:rsid w:val="008C0F32"/>
    <w:rsid w:val="008D546E"/>
    <w:rsid w:val="008E4BB0"/>
    <w:rsid w:val="008E701B"/>
    <w:rsid w:val="00921FBA"/>
    <w:rsid w:val="009325A4"/>
    <w:rsid w:val="0098024D"/>
    <w:rsid w:val="009968C8"/>
    <w:rsid w:val="009A70EF"/>
    <w:rsid w:val="009E19B8"/>
    <w:rsid w:val="00AE1A5C"/>
    <w:rsid w:val="00B87258"/>
    <w:rsid w:val="00BC3C10"/>
    <w:rsid w:val="00C108BB"/>
    <w:rsid w:val="00C12731"/>
    <w:rsid w:val="00C25908"/>
    <w:rsid w:val="00C6013B"/>
    <w:rsid w:val="00C64209"/>
    <w:rsid w:val="00C651BC"/>
    <w:rsid w:val="00C74125"/>
    <w:rsid w:val="00C82DE5"/>
    <w:rsid w:val="00CA602A"/>
    <w:rsid w:val="00CB29F0"/>
    <w:rsid w:val="00CE7E85"/>
    <w:rsid w:val="00CF5FC3"/>
    <w:rsid w:val="00D01CED"/>
    <w:rsid w:val="00D41454"/>
    <w:rsid w:val="00D56371"/>
    <w:rsid w:val="00D90075"/>
    <w:rsid w:val="00D941C9"/>
    <w:rsid w:val="00DB4BED"/>
    <w:rsid w:val="00DC76E7"/>
    <w:rsid w:val="00DE075E"/>
    <w:rsid w:val="00E50121"/>
    <w:rsid w:val="00E852FC"/>
    <w:rsid w:val="00EA3FFF"/>
    <w:rsid w:val="00EB42FA"/>
    <w:rsid w:val="00F72FDB"/>
    <w:rsid w:val="00FC3B4A"/>
    <w:rsid w:val="00FE6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B10EDF"/>
  <w15:docId w15:val="{CAD39182-B0C0-4E98-859A-2D7ECB9E1A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36A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108B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4A2F30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024125"/>
    <w:rPr>
      <w:b/>
      <w:bCs/>
    </w:rPr>
  </w:style>
  <w:style w:type="character" w:styleId="Hyperlink">
    <w:name w:val="Hyperlink"/>
    <w:basedOn w:val="DefaultParagraphFont"/>
    <w:uiPriority w:val="99"/>
    <w:unhideWhenUsed/>
    <w:rsid w:val="009E19B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19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078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13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8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87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2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9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7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124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nye</dc:creator>
  <cp:lastModifiedBy>Gwen Tatoy</cp:lastModifiedBy>
  <cp:revision>3</cp:revision>
  <dcterms:created xsi:type="dcterms:W3CDTF">2024-11-04T21:25:00Z</dcterms:created>
  <dcterms:modified xsi:type="dcterms:W3CDTF">2024-11-04T21:46:00Z</dcterms:modified>
</cp:coreProperties>
</file>